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the Journalist Intern Position at [Media Organization Name]</w:t>
      </w:r>
    </w:p>
    <w:p>
      <w:pPr>
        <w:pStyle w:val="BodyText"/>
      </w:pPr>
      <w:r>
        <w:t xml:space="preserve">Riyadh, Saudi Arabia</w:t>
      </w:r>
    </w:p>
    <w:bookmarkEnd w:id="20"/>
    <w:p>
      <w:pPr>
        <w:pStyle w:val="BodyText"/>
      </w:pPr>
      <w:r>
        <w:t xml:space="preserve">Dear Hiring Manager,</w:t>
      </w:r>
    </w:p>
    <w:p>
      <w:pPr>
        <w:pStyle w:val="BodyText"/>
      </w:pPr>
      <w:r>
        <w:t xml:space="preserve">I am writing with profound enthusiasm to submit my application for the Journalist Intern position at [Media Organization Name] in Riyadh, Saudi Arabia. As a dedicated journalism student at King Saud University with a specialization in Digital Media and International Communication, I have long admired your organization's pioneering role in shaping modern media narratives within Saudi Arabia’s dynamic cultural landscape. This</w:t>
      </w:r>
      <w:r>
        <w:t xml:space="preserve"> </w:t>
      </w:r>
      <w:r>
        <w:rPr>
          <w:bCs/>
          <w:b/>
        </w:rPr>
        <w:t xml:space="preserve">Internship Application Letter</w:t>
      </w:r>
      <w:r>
        <w:t xml:space="preserve"> </w:t>
      </w:r>
      <w:r>
        <w:t xml:space="preserve">represents not merely an opportunity to learn from industry leaders, but a meaningful step toward contributing to the Kingdom’s Vision 2030 media revolution in the heart of Riyadh.</w:t>
      </w:r>
    </w:p>
    <w:p>
      <w:pPr>
        <w:pStyle w:val="BodyText"/>
      </w:pPr>
      <w:r>
        <w:t xml:space="preserve">My academic journey has been meticulously aligned with Saudi Arabia's evolving media ecosystem. I’ve completed advanced coursework in "Media Ethics in Arab Societies," "Digital Storytelling for National Development," and "Cultural Journalism under Vision 2030" – all directly relevant to the content priorities of your Riyadh-based team. During my semester at King Saud University, I produced a multimedia series on women’s entrepreneurship across the Kingdom, which was featured in the university’s award-winning campus publication. This project required navigating Saudi cultural sensitivities while applying international journalistic standards – a balance I now understand is essential for authentic storytelling in this region. My research on media consumption patterns among Riyadh youth revealed that 78% of young Saudis prefer locally relevant digital content over global news, reinforcing my conviction that hyper-local journalism like yours is the future.</w:t>
      </w:r>
    </w:p>
    <w:p>
      <w:pPr>
        <w:pStyle w:val="BodyText"/>
      </w:pPr>
      <w:r>
        <w:t xml:space="preserve">What draws me specifically to your organization’s Riyadh operations is your groundbreaking work in bridging traditional Arab storytelling with cutting-edge digital platforms. Your recent series on "Riyadh’s Sustainable Urban Transformation" – covering King Abdullah Financial District developments and eco-friendly initiatives – exemplifies the type of forward-thinking journalism that aligns perfectly with my aspirations. I’ve followed your organization since its 2021 expansion into Saudi media, particularly noting how you’ve leveraged Riyadh as a hub to amplify voices from across the Kingdom while maintaining strict editorial integrity. In a country where media innovation is accelerating under Vision 2030’s cultural pillars, I see your Riyadh office as the epicenter of this vital evolution.</w:t>
      </w:r>
    </w:p>
    <w:p>
      <w:pPr>
        <w:pStyle w:val="BodyText"/>
      </w:pPr>
      <w:r>
        <w:t xml:space="preserve">My practical experience further prepares me for this</w:t>
      </w:r>
      <w:r>
        <w:t xml:space="preserve"> </w:t>
      </w:r>
      <w:r>
        <w:rPr>
          <w:bCs/>
          <w:b/>
        </w:rPr>
        <w:t xml:space="preserve">Journalist</w:t>
      </w:r>
      <w:r>
        <w:t xml:space="preserve"> </w:t>
      </w:r>
      <w:r>
        <w:t xml:space="preserve">internship. As an editorial intern at Al-Hadath Saudi News (Riyadh bureau), I assisted senior reporters in drafting 40+ daily news briefs on economic developments, including a feature on the Riyadh Season festival that garnered over 150,000 social media impressions. I mastered your organization’s style guide within two weeks and contributed to a special report on digital literacy initiatives for elderly Saudis – a project directly supporting Vision 2030’s goals of inclusive technological adoption. Additionally, I developed proficiency in Adobe Premiere Pro and Canva during my university's Media Innovation Lab, creating short documentaries that were screened at Riyadh’s International Film Festival. I understand Saudi Arabia’s media environment requires both technical adaptability and deep cultural fluency – skills I’ve honed through monthly volunteer work with the Saudi Red Crescent Society documenting community health initiatives.</w:t>
      </w:r>
    </w:p>
    <w:p>
      <w:pPr>
        <w:pStyle w:val="BodyText"/>
      </w:pPr>
      <w:r>
        <w:t xml:space="preserve">What excites me most about this opportunity is the chance to learn within Riyadh’s unique media ecosystem. Having grown up in a multi-generational household where my grandmother shared stories of pre-oil era Riyadh and my father discussed modern urban planning projects, I possess an intrinsic understanding of the Kingdom’s narrative evolution. I recognize that journalism here isn’t merely about reporting events – it’s about facilitating cultural dialogue as Saudi Arabia transitions toward its aspirational future. My proficiency in Arabic (native) and English (fluent) allows me to engage authentically with communities across Riyadh, from the historic old city to the tech-forward neighborhoods of Diplomatic Quarter. I’ve also completed mandatory Saudi media ethics certification through the National Media Council – a credential that demonstrates my commitment to operating within our Kingdom’s regulatory framework.</w:t>
      </w:r>
    </w:p>
    <w:p>
      <w:pPr>
        <w:pStyle w:val="BodyText"/>
      </w:pPr>
      <w:r>
        <w:t xml:space="preserve">I am particularly eager to contribute during your upcoming coverage of Riyadh’s 2025 World Expo preparatory phase. Having researched the city’s infrastructure upgrades for my university thesis, I could immediately support field reporting on transportation networks and cultural venue developments. My proposal includes creating a digital companion piece – "A Timeline of Riyadh’s Transformation" – using archival photos from the Saudi National Archives paired with modern satellite imagery. This would not only showcase technical skills but also honor the Kingdom’s rich heritage while projecting its future vision.</w:t>
      </w:r>
    </w:p>
    <w:p>
      <w:pPr>
        <w:pStyle w:val="BodyText"/>
      </w:pPr>
      <w:r>
        <w:t xml:space="preserve">What I offer extends beyond technical competencies: I bring a deep respect for Saudi cultural values, demonstrated by my involvement in organizing university events that celebrate local traditions like the "Riyadh Heritage Festival." My approach aligns with your organization’s ethos of "Journalism as Community Bridge" – a philosophy I witnessed firsthand when reporting on the women’s sports initiatives at Al-Rawdah Stadium. In Riyadh where media consumption is rapidly shifting toward mobile-first platforms, I am eager to assist in developing content strategies that engage Saudi youth while maintaining journalistic rigor.</w:t>
      </w:r>
    </w:p>
    <w:p>
      <w:pPr>
        <w:pStyle w:val="BodyText"/>
      </w:pPr>
      <w:r>
        <w:t xml:space="preserve">As someone who has personally experienced Riyadh’s transformation – from my childhood visits to the quiet markets of Souq al-Zal and now witnessing its skyline of architectural marvels – I understand this city’s story is one of deliberate, historic significance. I am ready to immerse myself in your editorial process, learn from Riyadh’s media pioneers, and contribute meaningfully to your mission as Saudi Arabia’s next generation of journalists takes the helm.</w:t>
      </w:r>
    </w:p>
    <w:p>
      <w:pPr>
        <w:pStyle w:val="BodyText"/>
      </w:pPr>
      <w:r>
        <w:t xml:space="preserve">Thank you for considering my application for this vital</w:t>
      </w:r>
      <w:r>
        <w:t xml:space="preserve"> </w:t>
      </w:r>
      <w:r>
        <w:rPr>
          <w:bCs/>
          <w:b/>
        </w:rPr>
        <w:t xml:space="preserve">Internship Application Letter</w:t>
      </w:r>
      <w:r>
        <w:t xml:space="preserve">. I have attached my resume detailing additional projects, certifications, and references. I am available for an interview at your earliest convenience and would welcome the opportunity to discuss how my passion for authentic Saudi storytelling can support [Media Organization Name]’s mission in Riyadh. The future of journalism in Saudi Arabia is being written today in this vibrant capital – I am eager to contribute my energy, skills, and cultural understanding to that narrative.</w:t>
      </w:r>
    </w:p>
    <w:p>
      <w:pPr>
        <w:pStyle w:val="BodyText"/>
      </w:pPr>
      <w:r>
        <w:t xml:space="preserve">Sincerely,</w:t>
      </w:r>
    </w:p>
    <w:p>
      <w:pPr>
        <w:pStyle w:val="BodyText"/>
      </w:pPr>
      <w:r>
        <w:rPr>
          <w:bCs/>
          <w:b/>
        </w:rPr>
        <w:t xml:space="preserve">Aliyah Al-Rashid</w:t>
      </w:r>
      <w:r>
        <w:br/>
      </w:r>
      <w:r>
        <w:t xml:space="preserve">Journalism Student (Expected Graduation: May 2025)</w:t>
      </w:r>
      <w:r>
        <w:br/>
      </w:r>
      <w:r>
        <w:t xml:space="preserve">King Saud University, College of Mass Communication</w:t>
      </w:r>
      <w:r>
        <w:br/>
      </w:r>
      <w:r>
        <w:t xml:space="preserve">Riyadh, Saudi Arabia</w:t>
      </w:r>
      <w:r>
        <w:br/>
      </w:r>
      <w:r>
        <w:t xml:space="preserve">+966 5X XXX XXXX | aliyah.alrashid@ksu.edu.sa</w:t>
      </w:r>
      <w:r>
        <w:br/>
      </w:r>
    </w:p>
    <w:p>
      <w:pPr>
        <w:pStyle w:val="BodyText"/>
      </w:pPr>
      <w:r>
        <w:t xml:space="preserve">Word Count: 832</w:t>
      </w:r>
      <w:r>
        <w:br/>
      </w:r>
      <w:r>
        <w:t xml:space="preserve">This letter is specifically tailored for Journalism Internship opportunities in Riyadh, Saudi Arabia, emphasizing cultural alignment with Vision 2030 media initiatives and Riyadh’s unique role as the Kingdom's media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Riyadh, Saudi Arabia</dc:title>
  <dc:creator/>
  <dc:language>en</dc:language>
  <cp:keywords/>
  <dcterms:created xsi:type="dcterms:W3CDTF">2025-10-03T21:54:30Z</dcterms:created>
  <dcterms:modified xsi:type="dcterms:W3CDTF">2025-10-03T21:54:30Z</dcterms:modified>
</cp:coreProperties>
</file>

<file path=docProps/custom.xml><?xml version="1.0" encoding="utf-8"?>
<Properties xmlns="http://schemas.openxmlformats.org/officeDocument/2006/custom-properties" xmlns:vt="http://schemas.openxmlformats.org/officeDocument/2006/docPropsVTypes"/>
</file>